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33E1CA" w14:textId="77777777" w:rsidR="00FB4331" w:rsidRDefault="005332F7">
      <w:pPr>
        <w:pStyle w:val="Title"/>
      </w:pPr>
      <w:r>
        <w:t>Untitled</w:t>
      </w:r>
    </w:p>
    <w:p w14:paraId="3D69C0A6" w14:textId="77777777" w:rsidR="00FB4331" w:rsidRDefault="005332F7">
      <w:pPr>
        <w:pStyle w:val="Heading2"/>
      </w:pPr>
      <w:bookmarkStart w:id="0" w:name="r-markdown"/>
      <w:r>
        <w:t>R Markdown</w:t>
      </w:r>
      <w:bookmarkEnd w:id="0"/>
    </w:p>
    <w:p w14:paraId="1D1077F9" w14:textId="77777777" w:rsidR="00FB4331" w:rsidRDefault="005332F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BD752DE" w14:textId="77777777" w:rsidR="00FB4331" w:rsidRDefault="005332F7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E92C619" w14:textId="77777777" w:rsidR="00FB4331" w:rsidRDefault="005332F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FC67071" w14:textId="77777777" w:rsidR="00FB4331" w:rsidRDefault="005332F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AD48435" w14:textId="77777777" w:rsidR="00FB4331" w:rsidRDefault="005332F7">
      <w:pPr>
        <w:pStyle w:val="Heading2"/>
      </w:pPr>
      <w:bookmarkStart w:id="1" w:name="including-plots"/>
      <w:r>
        <w:t>Including Plots</w:t>
      </w:r>
      <w:bookmarkEnd w:id="1"/>
    </w:p>
    <w:p w14:paraId="15E0A0FA" w14:textId="77777777" w:rsidR="00FB4331" w:rsidRDefault="005332F7">
      <w:pPr>
        <w:pStyle w:val="FirstParagraph"/>
      </w:pPr>
      <w:r>
        <w:t>You can also embed plots, for example:</w:t>
      </w:r>
    </w:p>
    <w:p w14:paraId="658C4161" w14:textId="77777777" w:rsidR="00FB4331" w:rsidRDefault="005332F7">
      <w:pPr>
        <w:pStyle w:val="BodyText"/>
      </w:pPr>
      <w:r>
        <w:rPr>
          <w:noProof/>
        </w:rPr>
        <w:drawing>
          <wp:inline distT="0" distB="0" distL="0" distR="0" wp14:anchorId="4BCDC58E" wp14:editId="3020C6F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B506AC" w14:textId="77777777" w:rsidR="00FB4331" w:rsidRDefault="005332F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B4331" w:rsidSect="00D15DD3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5DA2F1" w14:textId="77777777" w:rsidR="00AC2BFA" w:rsidRDefault="00AC2BFA">
      <w:pPr>
        <w:spacing w:after="0"/>
      </w:pPr>
      <w:r>
        <w:separator/>
      </w:r>
    </w:p>
  </w:endnote>
  <w:endnote w:type="continuationSeparator" w:id="0">
    <w:p w14:paraId="5B6F0060" w14:textId="77777777" w:rsidR="00AC2BFA" w:rsidRDefault="00AC2B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07F07D" w14:textId="77777777" w:rsidR="00AC2BFA" w:rsidRDefault="00AC2BFA">
      <w:r>
        <w:separator/>
      </w:r>
    </w:p>
  </w:footnote>
  <w:footnote w:type="continuationSeparator" w:id="0">
    <w:p w14:paraId="7E971D35" w14:textId="77777777" w:rsidR="00AC2BFA" w:rsidRDefault="00AC2B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DC243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C38C1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6622D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F12E9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FF030A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06CEC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FE453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A44FD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604A7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A08A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78C9F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03CE1"/>
    <w:rsid w:val="00485144"/>
    <w:rsid w:val="004E29B3"/>
    <w:rsid w:val="005332F7"/>
    <w:rsid w:val="00590D07"/>
    <w:rsid w:val="00784D58"/>
    <w:rsid w:val="008D6863"/>
    <w:rsid w:val="00AC2BFA"/>
    <w:rsid w:val="00B86B75"/>
    <w:rsid w:val="00BC48D5"/>
    <w:rsid w:val="00C36279"/>
    <w:rsid w:val="00D15DD3"/>
    <w:rsid w:val="00DA52DC"/>
    <w:rsid w:val="00E315A3"/>
    <w:rsid w:val="00FB433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25269E"/>
  <w15:docId w15:val="{03374394-6774-4D83-9F5C-4B1691CFF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03CE1"/>
    <w:rPr>
      <w:rFonts w:ascii="Consolas" w:hAnsi="Consolas"/>
      <w:sz w:val="16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03CE1"/>
    <w:pPr>
      <w:shd w:val="clear" w:color="auto" w:fill="F8F8F8"/>
      <w:wordWrap w:val="0"/>
    </w:pPr>
    <w:rPr>
      <w:rFonts w:ascii="Consolas" w:hAnsi="Consolas"/>
      <w:sz w:val="16"/>
    </w:rPr>
  </w:style>
  <w:style w:type="character" w:customStyle="1" w:styleId="KeywordTok">
    <w:name w:val="KeywordTok"/>
    <w:basedOn w:val="VerbatimChar"/>
    <w:rsid w:val="00DA52DC"/>
    <w:rPr>
      <w:rFonts w:ascii="Consolas" w:hAnsi="Consolas"/>
      <w:b/>
      <w:color w:val="204A87"/>
      <w:sz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A52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4</Words>
  <Characters>770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elitser, S.V. (Svetlana)</dc:creator>
  <cp:keywords/>
  <cp:lastModifiedBy>Belitser, S.V. (Svetlana)</cp:lastModifiedBy>
  <cp:revision>7</cp:revision>
  <dcterms:created xsi:type="dcterms:W3CDTF">2020-09-23T11:38:00Z</dcterms:created>
  <dcterms:modified xsi:type="dcterms:W3CDTF">2020-09-28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